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Position</w:t>
      </w:r>
      <w:r>
        <w:t xml:space="preserve"> </w:t>
      </w:r>
      <w:r>
        <w:t xml:space="preserve">in</w:t>
      </w:r>
      <w:r>
        <w:t xml:space="preserve"> </w:t>
      </w:r>
      <w:r>
        <w:t xml:space="preserve">Naples,</w:t>
      </w:r>
      <w:r>
        <w:t xml:space="preserve"> </w:t>
      </w:r>
      <w:r>
        <w:t xml:space="preserve">Italy</w:t>
      </w:r>
    </w:p>
    <w:bookmarkStart w:id="20" w:name="internship-application-letter"/>
    <w:p>
      <w:pPr>
        <w:pStyle w:val="Heading1"/>
      </w:pPr>
      <w:r>
        <w:t xml:space="preserve">INTERNSHIP APPLICATION LETTER</w:t>
      </w:r>
    </w:p>
    <w:p>
      <w:pPr>
        <w:pStyle w:val="FirstParagraph"/>
      </w:pPr>
      <w:r>
        <w:t xml:space="preserve">For the Optometrist Internship Position at [Clinic/Hospital Name], Naples, Ital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ate]</w:t>
      </w:r>
    </w:p>
    <w:p>
      <w:pPr>
        <w:pStyle w:val="BodyText"/>
      </w:pPr>
      <w:r>
        <w:t xml:space="preserve">Hiring Manager</w:t>
      </w:r>
    </w:p>
    <w:p>
      <w:pPr>
        <w:pStyle w:val="BodyText"/>
      </w:pPr>
      <w:r>
        <w:t xml:space="preserve">[Clinic/Hospital Name]</w:t>
      </w:r>
    </w:p>
    <w:p>
      <w:pPr>
        <w:pStyle w:val="BodyText"/>
      </w:pPr>
      <w:r>
        <w:t xml:space="preserve">[Clinic Address]</w:t>
      </w:r>
    </w:p>
    <w:p>
      <w:pPr>
        <w:pStyle w:val="BodyText"/>
      </w:pPr>
      <w:r>
        <w:t xml:space="preserve">Naples, Italy</w:t>
      </w:r>
    </w:p>
    <w:bookmarkStart w:id="21" w:name="Xf8f70e27bd991a205abfe6006e4e0dd51e0adf9"/>
    <w:p>
      <w:pPr>
        <w:pStyle w:val="Heading2"/>
      </w:pPr>
      <w:r>
        <w:t xml:space="preserve">Subject: Enthusiastic Application for Optometrist Internship Position</w:t>
      </w:r>
    </w:p>
    <w:bookmarkEnd w:id="21"/>
    <w:p>
      <w:pPr>
        <w:pStyle w:val="FirstParagraph"/>
      </w:pPr>
      <w:r>
        <w:t xml:space="preserve">Dear Hiring Manager,</w:t>
      </w:r>
    </w:p>
    <w:p>
      <w:pPr>
        <w:pStyle w:val="BodyText"/>
      </w:pPr>
      <w:r>
        <w:t xml:space="preserve">It is with profound enthusiasm that I submit my application for the Optometrist Internship Position at [Clinic/Hospital Name] in Naples, Italy. As a dedicated optometry student currently completing my Doctor of Optometry program at [Your University], I have meticulously researched opportunities to immerse myself in the rich clinical traditions of Southern Italy’s most vibrant city. This</w:t>
      </w:r>
      <w:r>
        <w:t xml:space="preserve"> </w:t>
      </w:r>
      <w:r>
        <w:rPr>
          <w:bCs/>
          <w:b/>
        </w:rPr>
        <w:t xml:space="preserve">Internship Application Letter</w:t>
      </w:r>
      <w:r>
        <w:t xml:space="preserve"> </w:t>
      </w:r>
      <w:r>
        <w:t xml:space="preserve">serves as both my formal expression of interest and a testament to my commitment to advancing eye care within the unique cultural and medical landscape of</w:t>
      </w:r>
      <w:r>
        <w:t xml:space="preserve"> </w:t>
      </w:r>
      <w:r>
        <w:rPr>
          <w:bCs/>
          <w:b/>
        </w:rPr>
        <w:t xml:space="preserve">Italy Naples</w:t>
      </w:r>
      <w:r>
        <w:t xml:space="preserve">.</w:t>
      </w:r>
    </w:p>
    <w:p>
      <w:pPr>
        <w:pStyle w:val="BodyText"/>
      </w:pPr>
      <w:r>
        <w:t xml:space="preserve">Naples, with its centuries-old heritage and dynamic healthcare ecosystem, represents an unparalleled environment for professional growth. I am particularly drawn to your institution’s reputation for blending cutting-edge optical technology with compassionate patient-centered care—a philosophy that resonates deeply with my own clinical values. Having studied the historical evolution of ophthalmic practices in Italy and witnessed firsthand the profound impact of accessible eye care on communities like Naples’ historic districts, I am eager to contribute to a team that serves both local residents and international visitors navigating vision health challenges.</w:t>
      </w:r>
    </w:p>
    <w:p>
      <w:pPr>
        <w:pStyle w:val="BodyText"/>
      </w:pPr>
      <w:r>
        <w:t xml:space="preserve">My academic journey has equipped me with comprehensive technical competencies essential for an</w:t>
      </w:r>
      <w:r>
        <w:t xml:space="preserve"> </w:t>
      </w:r>
      <w:r>
        <w:rPr>
          <w:bCs/>
          <w:b/>
        </w:rPr>
        <w:t xml:space="preserve">Optometrist</w:t>
      </w:r>
      <w:r>
        <w:t xml:space="preserve"> </w:t>
      </w:r>
      <w:r>
        <w:t xml:space="preserve">in a multicultural setting. During my clinical rotations at [Previous Clinic/University], I gained proficiency in comprehensive eye examinations, contact lens fittings, pediatric optometry, and the management of ocular diseases such as glaucoma and diabetic retinopathy. Notably, I completed a specialized module on Mediterranean vision health patterns—addressing unique challenges like UV exposure risks prevalent in Southern Italy’s climate and the higher incidence of certain genetic eye conditions among Neapolitan populations. I am proficient in using advanced diagnostic equipment including OCT scanners, visual field analyzers, and corneal topographers—a skill set directly transferable to your modern facilities.</w:t>
      </w:r>
    </w:p>
    <w:p>
      <w:pPr>
        <w:pStyle w:val="BodyText"/>
      </w:pPr>
      <w:r>
        <w:t xml:space="preserve">What distinguishes my candidacy is my deliberate preparation for the Italian context. I have achieved B2-level fluency in Italian through intensive study at [Language Institute], enabling me to communicate effectively with patients during consultations and collaborate seamlessly with medical staff. I have also completed cultural immersion training focused on Southern Italian healthcare etiquette, understanding that trust-building in Naples’ community-based clinics often requires recognizing familial relationships and respecting local health traditions. For instance, I studied how eye care is traditionally approached within Neapolitan households—where extended family members frequently accompany patients to appointments—a nuance I will honor during my internship.</w:t>
      </w:r>
    </w:p>
    <w:p>
      <w:pPr>
        <w:pStyle w:val="BodyText"/>
      </w:pPr>
      <w:r>
        <w:t xml:space="preserve">My commitment extends beyond clinical skills to community engagement. In my final year, I organized a free vision screening event in collaboration with [Local NGO/University Group] targeting underserved neighborhoods in Rome, serving over 200 patients. This experience taught me the socioeconomic barriers to eye care access—issues that persist across Italy’s urban centers and are particularly relevant to Naples’ diverse population. I am eager to apply these insights at your clinic, contributing to initiatives that bridge healthcare gaps while learning from your team’s established community outreach programs.</w:t>
      </w:r>
    </w:p>
    <w:p>
      <w:pPr>
        <w:pStyle w:val="BodyText"/>
      </w:pPr>
      <w:r>
        <w:t xml:space="preserve">I have long admired the legacy of vision science in Italy, from the Renaissance-era anatomical studies of Vesalius to modern innovations like the Florence-based EYESIGHT Project. Naples itself holds a special place in ophthalmic history as a hub for optical craftsmanship dating back to 16th-century artisans who crafted spectacles for European nobility. Joining your team would allow me to stand at the intersection of this storied tradition and contemporary practice—a perspective I believe enriches patient care through historical context.</w:t>
      </w:r>
    </w:p>
    <w:p>
      <w:pPr>
        <w:pStyle w:val="BodyText"/>
      </w:pPr>
      <w:r>
        <w:t xml:space="preserve">My academic record reflects rigorous dedication: a 3.8/4.0 GPA, membership in the American Optometric Association, and publication in [Journal Name] on "Teleoptometry Solutions for Rural Italian Communities." These accomplishments demonstrate my capacity to thrive under academic and clinical pressure while contributing meaningfully to team goals. I am equally prepared for the practical realities of an Italian internship: I hold a valid European Union medical trainee visa eligibility, possess all required immunizations per Italian healthcare standards, and have arranged housing near your clinic in the Quartieri Spagnoli district to ensure seamless integration.</w:t>
      </w:r>
    </w:p>
    <w:p>
      <w:pPr>
        <w:pStyle w:val="BodyText"/>
      </w:pPr>
      <w:r>
        <w:t xml:space="preserve">What excites me most about this opportunity is the chance to learn from Naples’ renowned optometric community. I am particularly interested in your clinic’s work with cataract co-management and low-vision rehabilitation—areas where Italian optometrists lead European innovation. My background in [mention specific technique, e.g., binocular vision therapy] aligns with these specialties, and I am eager to refine my skills under your mentorship while bringing fresh perspectives from my international training.</w:t>
      </w:r>
    </w:p>
    <w:p>
      <w:pPr>
        <w:pStyle w:val="BodyText"/>
      </w:pPr>
      <w:r>
        <w:t xml:space="preserve">Naples’ vibrant spirit—where the warmth of Neapolitan hospitality meets clinical precision—mirrors my own professional ethos. I envision myself not merely as an intern, but as a future colleague contributing to your mission of "Seeing Clearly, Living Fully." I am prepared to embrace the challenges and joys of working within Italy’s public health system, from navigating regional healthcare protocols to participating in community health fairs across the city’s historic piazzas.</w:t>
      </w:r>
    </w:p>
    <w:p>
      <w:pPr>
        <w:pStyle w:val="BodyText"/>
      </w:pPr>
      <w:r>
        <w:t xml:space="preserve">Thank you for considering my application for this transformative internship. I have attached my CV, academic transcripts, and Italian language proficiency certificate for your review. I would be honored to discuss how my skills in optometric care, cultural adaptability, and passion for Naples’ community health needs align with your clinic’s vision. I am available at your earliest convenience for an interview—whether via video call or in person during my upcoming trip to Italy this [Month].</w:t>
      </w:r>
    </w:p>
    <w:p>
      <w:pPr>
        <w:pStyle w:val="BodyText"/>
      </w:pPr>
      <w:r>
        <w:t xml:space="preserve">With sincere appreciation for the opportunity to contribute to the legacy of excellence in eye care that defines</w:t>
      </w:r>
      <w:r>
        <w:t xml:space="preserve"> </w:t>
      </w:r>
      <w:r>
        <w:rPr>
          <w:bCs/>
          <w:b/>
        </w:rPr>
        <w:t xml:space="preserve">Italy Naples</w:t>
      </w:r>
      <w:r>
        <w:t xml:space="preserve">, I look forward to your positive response.</w:t>
      </w:r>
    </w:p>
    <w:p>
      <w:pPr>
        <w:pStyle w:val="BodyText"/>
      </w:pPr>
      <w:r>
        <w:t xml:space="preserve">Sincerely,</w:t>
      </w:r>
    </w:p>
    <w:p>
      <w:pPr>
        <w:pStyle w:val="BodyText"/>
      </w:pPr>
      <w:r>
        <w:t xml:space="preserve">[Your Full Name]</w:t>
      </w:r>
    </w:p>
    <w:p>
      <w:pPr>
        <w:pStyle w:val="BodyText"/>
      </w:pPr>
      <w:r>
        <w:t xml:space="preserve">Word Count: 862</w:t>
      </w:r>
    </w:p>
    <w:p>
      <w:pPr>
        <w:pStyle w:val="BodyText"/>
      </w:pPr>
      <w:r>
        <w:t xml:space="preserve">This document was prepared as a formal</w:t>
      </w:r>
      <w:r>
        <w:t xml:space="preserve"> </w:t>
      </w:r>
      <w:r>
        <w:rPr>
          <w:bCs/>
          <w:b/>
        </w:rPr>
        <w:t xml:space="preserve">Internship Application Letter</w:t>
      </w:r>
      <w:r>
        <w:t xml:space="preserve"> </w:t>
      </w:r>
      <w:r>
        <w:t xml:space="preserve">specifically for an</w:t>
      </w:r>
      <w:r>
        <w:t xml:space="preserve"> </w:t>
      </w:r>
      <w:r>
        <w:rPr>
          <w:bCs/>
          <w:b/>
        </w:rPr>
        <w:t xml:space="preserve">Optometrist</w:t>
      </w:r>
      <w:r>
        <w:t xml:space="preserve"> </w:t>
      </w:r>
      <w:r>
        <w:t xml:space="preserve">position in the dynamic city of</w:t>
      </w:r>
      <w:r>
        <w:t xml:space="preserve"> </w:t>
      </w:r>
      <w:r>
        <w:rPr>
          <w:bCs/>
          <w:b/>
        </w:rPr>
        <w:t xml:space="preserve">Naples, Italy</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tometrist Position in Naples, Italy</dc:title>
  <dc:creator/>
  <dc:language>en</dc:language>
  <cp:keywords/>
  <dcterms:created xsi:type="dcterms:W3CDTF">2025-12-10T01:48:54Z</dcterms:created>
  <dcterms:modified xsi:type="dcterms:W3CDTF">2025-12-10T01:48:54Z</dcterms:modified>
</cp:coreProperties>
</file>

<file path=docProps/custom.xml><?xml version="1.0" encoding="utf-8"?>
<Properties xmlns="http://schemas.openxmlformats.org/officeDocument/2006/custom-properties" xmlns:vt="http://schemas.openxmlformats.org/officeDocument/2006/docPropsVTypes"/>
</file>